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queline Ballez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quel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llez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31 Church Street,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cquelineballeza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7220216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y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